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shtml" ContentType="text/ht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title-build-process"/>
    <w:p>
      <w:pPr>
        <w:pStyle w:val="Heading1"/>
      </w:pPr>
      <w:r>
        <w:t xml:space="preserve">Title: Build process</w:t>
      </w:r>
    </w:p>
    <w:p>
      <w:pPr>
        <w:pStyle w:val="FirstParagraph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drawing>
          <wp:inline>
            <wp:extent cx="4610100" cy="5381625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data:text/html;%20charset=utf-8;base64,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5381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sht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2-16T23:14:14Z</dcterms:created>
  <dcterms:modified xsi:type="dcterms:W3CDTF">2024-02-16T23:14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